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10AF" w:rsidRPr="00D651F8" w:rsidRDefault="00D651F8" w:rsidP="00D651F8">
      <w:pPr>
        <w:pStyle w:val="a3"/>
        <w:jc w:val="center"/>
        <w:rPr>
          <w:b/>
          <w:lang w:val="en-US"/>
        </w:rPr>
      </w:pPr>
      <w:r w:rsidRPr="00D651F8">
        <w:rPr>
          <w:b/>
          <w:lang w:val="en-US"/>
        </w:rPr>
        <w:t>Hovercraft</w:t>
      </w: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  <w:r w:rsidRPr="00D651F8">
        <w:rPr>
          <w:rFonts w:ascii="Book Antiqua" w:hAnsi="Book Antiqua"/>
          <w:noProof/>
          <w:sz w:val="28"/>
          <w:lang w:eastAsia="el-GR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1965703</wp:posOffset>
            </wp:positionH>
            <wp:positionV relativeFrom="paragraph">
              <wp:posOffset>296191</wp:posOffset>
            </wp:positionV>
            <wp:extent cx="1440889" cy="2966484"/>
            <wp:effectExtent l="781050" t="0" r="768911" b="0"/>
            <wp:wrapNone/>
            <wp:docPr id="2" name="1 - Εικόνα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7" cstate="print"/>
                    <a:srcRect l="20532" r="36075" b="8401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440889" cy="29664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651F8">
        <w:rPr>
          <w:rFonts w:ascii="Book Antiqua" w:hAnsi="Book Antiqua"/>
          <w:sz w:val="28"/>
        </w:rPr>
        <w:t xml:space="preserve">Το </w:t>
      </w:r>
      <w:r w:rsidRPr="00D651F8">
        <w:rPr>
          <w:rFonts w:ascii="Book Antiqua" w:hAnsi="Book Antiqua"/>
          <w:sz w:val="28"/>
          <w:lang w:val="en-US"/>
        </w:rPr>
        <w:t xml:space="preserve">Hovercraft </w:t>
      </w:r>
      <w:r w:rsidRPr="00D651F8">
        <w:rPr>
          <w:rFonts w:ascii="Book Antiqua" w:hAnsi="Book Antiqua"/>
          <w:sz w:val="28"/>
        </w:rPr>
        <w:t xml:space="preserve"> λειτούργει σαν ένα αυτοκίνητο που η κίνησή του γίνεται με αιώρηση αντί με χρήση ροδών. Η αιώρηση επιτυγχάνεται μέσω μιας σακούλας η οποία φουσκώνει από μια προπέλα η οποία υπάρχει στο πάνω μέρος του, όπως φαίνετε από το παρακάτω σχήμα. </w:t>
      </w: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  <w:r w:rsidRPr="00D651F8">
        <w:rPr>
          <w:rFonts w:ascii="Book Antiqua" w:hAnsi="Book Antiqua"/>
          <w:sz w:val="28"/>
        </w:rPr>
        <w:t>Μέσω μικρών οπών στο κάτω μέρος της σακούλας αέρας υψηλής πίεσης προωθείται στο έδαφος. Η υψηλή πίεση αυτή οδηγεί στην αιώρηση του οχήματος .</w:t>
      </w: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  <w:r w:rsidRPr="00D651F8">
        <w:rPr>
          <w:rFonts w:ascii="Book Antiqua" w:hAnsi="Book Antiqua"/>
          <w:noProof/>
          <w:sz w:val="28"/>
          <w:lang w:eastAsia="el-GR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96565</wp:posOffset>
            </wp:positionV>
            <wp:extent cx="1186579" cy="2945219"/>
            <wp:effectExtent l="895350" t="0" r="870821" b="0"/>
            <wp:wrapNone/>
            <wp:docPr id="5" name="4 - Εικόνα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8" cstate="print"/>
                    <a:srcRect l="21409" t="1544" r="36702" b="6690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186579" cy="29452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651F8">
        <w:rPr>
          <w:rFonts w:ascii="Book Antiqua" w:hAnsi="Book Antiqua"/>
          <w:sz w:val="28"/>
        </w:rPr>
        <w:t>Το όχημα κινείται μέσω δύο άλλων προπελών στα δύο άκρα του . Για να μπορεί να αλλάζει κατεύθυνση</w:t>
      </w:r>
      <w:r w:rsidRPr="00D651F8">
        <w:rPr>
          <w:rFonts w:ascii="Book Antiqua" w:hAnsi="Book Antiqua"/>
          <w:sz w:val="28"/>
          <w:lang w:val="en-US"/>
        </w:rPr>
        <w:t xml:space="preserve"> </w:t>
      </w:r>
      <w:r w:rsidRPr="00D651F8">
        <w:rPr>
          <w:rFonts w:ascii="Book Antiqua" w:hAnsi="Book Antiqua"/>
          <w:sz w:val="28"/>
        </w:rPr>
        <w:t xml:space="preserve">το  </w:t>
      </w:r>
      <w:r w:rsidRPr="00D651F8">
        <w:rPr>
          <w:rFonts w:ascii="Book Antiqua" w:hAnsi="Book Antiqua"/>
          <w:sz w:val="28"/>
          <w:lang w:val="en-US"/>
        </w:rPr>
        <w:t>Hovercraft</w:t>
      </w:r>
      <w:r w:rsidRPr="00D651F8">
        <w:rPr>
          <w:rFonts w:ascii="Book Antiqua" w:hAnsi="Book Antiqua"/>
          <w:sz w:val="28"/>
        </w:rPr>
        <w:t xml:space="preserve"> κάτω από τον μπροστινό κινητήρα βάζουμε έναν κινητήρα </w:t>
      </w:r>
      <w:r w:rsidRPr="00D651F8">
        <w:rPr>
          <w:rFonts w:ascii="Book Antiqua" w:hAnsi="Book Antiqua"/>
          <w:sz w:val="28"/>
          <w:lang w:val="en-US"/>
        </w:rPr>
        <w:t xml:space="preserve">stepper </w:t>
      </w:r>
      <w:r w:rsidRPr="00D651F8">
        <w:rPr>
          <w:rFonts w:ascii="Book Antiqua" w:hAnsi="Book Antiqua"/>
          <w:sz w:val="28"/>
        </w:rPr>
        <w:t xml:space="preserve">ο οποίος δίνει την δυνατότητα περιστροφής της </w:t>
      </w:r>
      <w:r w:rsidR="00490824">
        <w:rPr>
          <w:rFonts w:ascii="Book Antiqua" w:hAnsi="Book Antiqua"/>
          <w:sz w:val="28"/>
        </w:rPr>
        <w:t>μπροστινής +</w:t>
      </w:r>
      <w:r w:rsidRPr="00D651F8">
        <w:rPr>
          <w:rFonts w:ascii="Book Antiqua" w:hAnsi="Book Antiqua"/>
          <w:sz w:val="28"/>
        </w:rPr>
        <w:t xml:space="preserve">προπέλας και κατ’ επέκταση την στροφή του οχήματος.  </w:t>
      </w: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  <w:r w:rsidRPr="00D651F8">
        <w:rPr>
          <w:rFonts w:ascii="Book Antiqua" w:hAnsi="Book Antiqua"/>
          <w:noProof/>
          <w:sz w:val="28"/>
          <w:lang w:eastAsia="el-GR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802360</wp:posOffset>
            </wp:positionV>
            <wp:extent cx="3171825" cy="1786269"/>
            <wp:effectExtent l="19050" t="0" r="9525" b="0"/>
            <wp:wrapNone/>
            <wp:docPr id="6" name="5 - Εικόνα" descr="Screenshot_20181122-1937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181122-193746.png"/>
                    <pic:cNvPicPr/>
                  </pic:nvPicPr>
                  <pic:blipFill>
                    <a:blip r:embed="rId9" cstate="print"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7862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651F8">
        <w:rPr>
          <w:rFonts w:ascii="Book Antiqua" w:hAnsi="Book Antiqua"/>
          <w:sz w:val="28"/>
        </w:rPr>
        <w:t xml:space="preserve">Η κατεύθυνση του </w:t>
      </w:r>
      <w:r w:rsidRPr="00D651F8">
        <w:rPr>
          <w:rFonts w:ascii="Book Antiqua" w:hAnsi="Book Antiqua"/>
          <w:sz w:val="28"/>
          <w:lang w:val="en-US"/>
        </w:rPr>
        <w:t>Hovercraft</w:t>
      </w:r>
      <w:r w:rsidRPr="00D651F8">
        <w:rPr>
          <w:rFonts w:ascii="Book Antiqua" w:hAnsi="Book Antiqua"/>
          <w:sz w:val="28"/>
        </w:rPr>
        <w:t xml:space="preserve"> γίνεται μέσω της επικοινωνίας ενός </w:t>
      </w:r>
      <w:r w:rsidRPr="00D651F8">
        <w:rPr>
          <w:rFonts w:ascii="Book Antiqua" w:hAnsi="Book Antiqua"/>
          <w:sz w:val="28"/>
          <w:lang w:val="en-US"/>
        </w:rPr>
        <w:t xml:space="preserve">Bluetooth Module </w:t>
      </w:r>
      <w:r w:rsidRPr="00D651F8">
        <w:rPr>
          <w:rFonts w:ascii="Book Antiqua" w:hAnsi="Book Antiqua"/>
          <w:sz w:val="28"/>
        </w:rPr>
        <w:t xml:space="preserve">και της ειδικά σχεδιασμένης εφαρμογής για </w:t>
      </w:r>
      <w:r w:rsidRPr="00D651F8">
        <w:rPr>
          <w:rFonts w:ascii="Book Antiqua" w:hAnsi="Book Antiqua"/>
          <w:sz w:val="28"/>
          <w:lang w:val="en-US"/>
        </w:rPr>
        <w:t>Android “Arduino Bluetooth RC Car”</w:t>
      </w:r>
      <w:r w:rsidRPr="00D651F8">
        <w:rPr>
          <w:rFonts w:ascii="Book Antiqua" w:hAnsi="Book Antiqua"/>
          <w:sz w:val="28"/>
        </w:rPr>
        <w:t>.</w:t>
      </w: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28"/>
        </w:rPr>
      </w:pPr>
    </w:p>
    <w:p w:rsidR="00D651F8" w:rsidRPr="00D651F8" w:rsidRDefault="00D651F8" w:rsidP="00D651F8">
      <w:pPr>
        <w:jc w:val="both"/>
        <w:rPr>
          <w:rFonts w:ascii="Book Antiqua" w:hAnsi="Book Antiqua"/>
          <w:sz w:val="30"/>
        </w:rPr>
      </w:pPr>
      <w:r w:rsidRPr="00D651F8">
        <w:rPr>
          <w:rFonts w:ascii="Book Antiqua" w:hAnsi="Book Antiqua"/>
          <w:noProof/>
          <w:sz w:val="28"/>
          <w:lang w:eastAsia="el-GR"/>
        </w:rPr>
        <w:lastRenderedPageBreak/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posOffset>2003071</wp:posOffset>
            </wp:positionH>
            <wp:positionV relativeFrom="paragraph">
              <wp:posOffset>33774</wp:posOffset>
            </wp:positionV>
            <wp:extent cx="1492944" cy="3923414"/>
            <wp:effectExtent l="1238250" t="0" r="1212156" b="0"/>
            <wp:wrapNone/>
            <wp:docPr id="7" name="6 - Εικόνα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10" cstate="print"/>
                    <a:srcRect l="23601" t="8703" r="35229" b="4266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492944" cy="39234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651F8">
        <w:rPr>
          <w:rFonts w:ascii="Book Antiqua" w:hAnsi="Book Antiqua"/>
          <w:sz w:val="28"/>
        </w:rPr>
        <w:t xml:space="preserve">Επιπλέον υπάρχει και ένας υπερηχητικός αισθητήρας απόστασης                           </w:t>
      </w:r>
      <w:r w:rsidRPr="00D651F8">
        <w:rPr>
          <w:rFonts w:ascii="Book Antiqua" w:hAnsi="Book Antiqua"/>
          <w:sz w:val="28"/>
          <w:lang w:val="en-US"/>
        </w:rPr>
        <w:t>HC-SR04</w:t>
      </w:r>
      <w:r w:rsidRPr="00D651F8">
        <w:rPr>
          <w:rFonts w:ascii="Book Antiqua" w:hAnsi="Book Antiqua"/>
          <w:sz w:val="28"/>
        </w:rPr>
        <w:t xml:space="preserve"> τοποθετημένος στο μπροστινό μέρος της συσκευής, μπροστά από την προπέλα. Ο αισθητήρας αυτός θα συντελεί στην αποφυγή αντικειμένων.</w:t>
      </w:r>
    </w:p>
    <w:sectPr w:rsidR="00D651F8" w:rsidRPr="00D651F8" w:rsidSect="00D651F8">
      <w:footerReference w:type="default" r:id="rId11"/>
      <w:pgSz w:w="11906" w:h="16838"/>
      <w:pgMar w:top="851" w:right="1558" w:bottom="1440" w:left="1843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4FA9" w:rsidRDefault="00284FA9" w:rsidP="00C56BDE">
      <w:pPr>
        <w:spacing w:after="0" w:line="240" w:lineRule="auto"/>
      </w:pPr>
      <w:r>
        <w:separator/>
      </w:r>
    </w:p>
  </w:endnote>
  <w:endnote w:type="continuationSeparator" w:id="0">
    <w:p w:rsidR="00284FA9" w:rsidRDefault="00284FA9" w:rsidP="00C56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A1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7" w:rightFromText="187" w:vertAnchor="text" w:tblpY="1"/>
      <w:tblW w:w="5000" w:type="pct"/>
      <w:tblLook w:val="04A0"/>
    </w:tblPr>
    <w:tblGrid>
      <w:gridCol w:w="3925"/>
      <w:gridCol w:w="872"/>
      <w:gridCol w:w="3924"/>
    </w:tblGrid>
    <w:tr w:rsidR="00C56BDE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:rsidR="00C56BDE" w:rsidRDefault="00C56BDE">
          <w:pPr>
            <w:pStyle w:val="a6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C56BDE" w:rsidRDefault="0048075C" w:rsidP="00C56BDE">
          <w:pPr>
            <w:pStyle w:val="a8"/>
            <w:jc w:val="center"/>
            <w:rPr>
              <w:rFonts w:asciiTheme="majorHAnsi" w:hAnsiTheme="majorHAnsi"/>
            </w:rPr>
          </w:pPr>
          <w:fldSimple w:instr=" PAGE  \* MERGEFORMAT ">
            <w:r w:rsidR="003A2E47" w:rsidRPr="003A2E47">
              <w:rPr>
                <w:rFonts w:asciiTheme="majorHAnsi" w:hAnsiTheme="majorHAnsi"/>
                <w:b/>
                <w:noProof/>
              </w:rPr>
              <w:t>1</w:t>
            </w:r>
          </w:fldSimple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:rsidR="00C56BDE" w:rsidRDefault="00C56BDE">
          <w:pPr>
            <w:pStyle w:val="a6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C56BDE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:rsidR="00C56BDE" w:rsidRDefault="00C56BDE">
          <w:pPr>
            <w:pStyle w:val="a6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C56BDE" w:rsidRDefault="00C56BDE">
          <w:pPr>
            <w:pStyle w:val="a6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:rsidR="00C56BDE" w:rsidRDefault="00C56BDE">
          <w:pPr>
            <w:pStyle w:val="a6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C56BDE" w:rsidRDefault="00C56BDE">
    <w:pPr>
      <w:pStyle w:val="a7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4FA9" w:rsidRDefault="00284FA9" w:rsidP="00C56BDE">
      <w:pPr>
        <w:spacing w:after="0" w:line="240" w:lineRule="auto"/>
      </w:pPr>
      <w:r>
        <w:separator/>
      </w:r>
    </w:p>
  </w:footnote>
  <w:footnote w:type="continuationSeparator" w:id="0">
    <w:p w:rsidR="00284FA9" w:rsidRDefault="00284FA9" w:rsidP="00C56B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c2NzGxMDA1tzA3NzBU0lEKTi0uzszPAykwqgUAS+Fr2iwAAAA="/>
  </w:docVars>
  <w:rsids>
    <w:rsidRoot w:val="00D651F8"/>
    <w:rsid w:val="00284FA9"/>
    <w:rsid w:val="003A2E47"/>
    <w:rsid w:val="0048075C"/>
    <w:rsid w:val="004810AF"/>
    <w:rsid w:val="00490824"/>
    <w:rsid w:val="006B161A"/>
    <w:rsid w:val="007836FE"/>
    <w:rsid w:val="00C56BDE"/>
    <w:rsid w:val="00D651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810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D651F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Char">
    <w:name w:val="Τίτλος Char"/>
    <w:basedOn w:val="a0"/>
    <w:link w:val="a3"/>
    <w:uiPriority w:val="10"/>
    <w:rsid w:val="00D651F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-">
    <w:name w:val="Hyperlink"/>
    <w:basedOn w:val="a0"/>
    <w:uiPriority w:val="99"/>
    <w:unhideWhenUsed/>
    <w:rsid w:val="00D651F8"/>
    <w:rPr>
      <w:color w:val="0000FF" w:themeColor="hyperlink"/>
      <w:u w:val="single"/>
    </w:rPr>
  </w:style>
  <w:style w:type="paragraph" w:styleId="a4">
    <w:name w:val="Balloon Text"/>
    <w:basedOn w:val="a"/>
    <w:link w:val="Char0"/>
    <w:uiPriority w:val="99"/>
    <w:semiHidden/>
    <w:unhideWhenUsed/>
    <w:rsid w:val="00D651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0">
    <w:name w:val="Κείμενο πλαισίου Char"/>
    <w:basedOn w:val="a0"/>
    <w:link w:val="a4"/>
    <w:uiPriority w:val="99"/>
    <w:semiHidden/>
    <w:rsid w:val="00D651F8"/>
    <w:rPr>
      <w:rFonts w:ascii="Tahoma" w:hAnsi="Tahoma" w:cs="Tahoma"/>
      <w:sz w:val="16"/>
      <w:szCs w:val="16"/>
    </w:rPr>
  </w:style>
  <w:style w:type="paragraph" w:styleId="a5">
    <w:name w:val="caption"/>
    <w:basedOn w:val="a"/>
    <w:next w:val="a"/>
    <w:uiPriority w:val="35"/>
    <w:unhideWhenUsed/>
    <w:qFormat/>
    <w:rsid w:val="00D651F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C56BD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6"/>
    <w:uiPriority w:val="99"/>
    <w:rsid w:val="00C56BDE"/>
  </w:style>
  <w:style w:type="paragraph" w:styleId="a7">
    <w:name w:val="footer"/>
    <w:basedOn w:val="a"/>
    <w:link w:val="Char2"/>
    <w:uiPriority w:val="99"/>
    <w:semiHidden/>
    <w:unhideWhenUsed/>
    <w:rsid w:val="00C56BD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7"/>
    <w:uiPriority w:val="99"/>
    <w:semiHidden/>
    <w:rsid w:val="00C56BDE"/>
  </w:style>
  <w:style w:type="paragraph" w:styleId="a8">
    <w:name w:val="No Spacing"/>
    <w:link w:val="Char3"/>
    <w:uiPriority w:val="1"/>
    <w:qFormat/>
    <w:rsid w:val="00C56BDE"/>
    <w:pPr>
      <w:spacing w:after="0" w:line="240" w:lineRule="auto"/>
    </w:pPr>
    <w:rPr>
      <w:rFonts w:eastAsiaTheme="minorEastAsia"/>
    </w:rPr>
  </w:style>
  <w:style w:type="character" w:customStyle="1" w:styleId="Char3">
    <w:name w:val="Χωρίς διάστιχο Char"/>
    <w:basedOn w:val="a0"/>
    <w:link w:val="a8"/>
    <w:uiPriority w:val="1"/>
    <w:rsid w:val="00C56BDE"/>
    <w:rPr>
      <w:rFonts w:eastAsiaTheme="minorEastAsi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E9C55D-C593-4FFB-B038-8B245F7EF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17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Adams</dc:creator>
  <cp:lastModifiedBy>Nick Adams</cp:lastModifiedBy>
  <cp:revision>4</cp:revision>
  <dcterms:created xsi:type="dcterms:W3CDTF">2018-11-22T15:34:00Z</dcterms:created>
  <dcterms:modified xsi:type="dcterms:W3CDTF">2018-12-12T12:57:00Z</dcterms:modified>
</cp:coreProperties>
</file>